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7B35F2A4" w14:textId="2A1E399D" w:rsidR="000B0333" w:rsidRPr="000B0333" w:rsidRDefault="00176844" w:rsidP="000B0333">
      <w:pPr>
        <w:pStyle w:val="Piedepgina"/>
      </w:pP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1F125CF" wp14:editId="6BFB16DF">
                <wp:simplePos x="0" y="0"/>
                <wp:positionH relativeFrom="margin">
                  <wp:align>right</wp:align>
                </wp:positionH>
                <wp:positionV relativeFrom="paragraph">
                  <wp:posOffset>5676900</wp:posOffset>
                </wp:positionV>
                <wp:extent cx="1924050" cy="11239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5279D" w14:textId="081A3AEF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FLORIDA 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>SAFETY COUNCIL</w:t>
                            </w:r>
                          </w:p>
                          <w:p w14:paraId="513D7FA9" w14:textId="6700A954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5</w:t>
                            </w:r>
                          </w:p>
                          <w:p w14:paraId="4312C6DD" w14:textId="77777777" w:rsidR="00176844" w:rsidRDefault="00176844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14B65393" w14:textId="28B1ABA6" w:rsidR="001F2481" w:rsidRPr="001F2481" w:rsidRDefault="00176844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CERTIFIED SAFETY OFFI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F125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0.3pt;margin-top:447pt;width:151.5pt;height:88.5pt;z-index:2516899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" filled="f" stroked="f">
                <v:textbox>
                  <w:txbxContent>
                    <w:p w14:paraId="4B35279D" w14:textId="081A3AEF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FLORIDA 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>SAFETY COUNCIL</w:t>
                      </w:r>
                    </w:p>
                    <w:p w14:paraId="513D7FA9" w14:textId="6700A954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  <w:r w:rsidRPr="001F2481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5</w:t>
                      </w:r>
                    </w:p>
                    <w:p w14:paraId="4312C6DD" w14:textId="77777777" w:rsidR="00176844" w:rsidRDefault="00176844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14B65393" w14:textId="28B1ABA6" w:rsidR="001F2481" w:rsidRPr="001F2481" w:rsidRDefault="00176844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CERTIFIED SAFETY OFFIC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FB51265" wp14:editId="1DBFF9FE">
                <wp:simplePos x="0" y="0"/>
                <wp:positionH relativeFrom="margin">
                  <wp:posOffset>3276600</wp:posOffset>
                </wp:positionH>
                <wp:positionV relativeFrom="paragraph">
                  <wp:posOffset>5686425</wp:posOffset>
                </wp:positionV>
                <wp:extent cx="1485900" cy="11239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17F6D" w14:textId="12A0F9B2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ARIZONA 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>COLLEGE</w:t>
                            </w:r>
                          </w:p>
                          <w:p w14:paraId="1F3259A2" w14:textId="77777777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69A557F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072BAC52" w14:textId="50B435A9" w:rsidR="001F2481" w:rsidRPr="001F2481" w:rsidRDefault="00176844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FORKLIFT OPE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51265" id="_x0000_s1027" type="#_x0000_t202" style="position:absolute;margin-left:258pt;margin-top:447.75pt;width:117pt;height:88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" filled="f" stroked="f">
                <v:textbox>
                  <w:txbxContent>
                    <w:p w14:paraId="6A717F6D" w14:textId="12A0F9B2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ARIZONA 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>COLLEGE</w:t>
                      </w:r>
                    </w:p>
                    <w:p w14:paraId="1F3259A2" w14:textId="77777777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69A557F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072BAC52" w14:textId="50B435A9" w:rsidR="001F2481" w:rsidRPr="001F2481" w:rsidRDefault="00176844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FORKLIFT OPERA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8103CB7" wp14:editId="45A3C8E1">
                <wp:simplePos x="0" y="0"/>
                <wp:positionH relativeFrom="margin">
                  <wp:posOffset>381000</wp:posOffset>
                </wp:positionH>
                <wp:positionV relativeFrom="paragraph">
                  <wp:posOffset>657225</wp:posOffset>
                </wp:positionV>
                <wp:extent cx="603885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8DFB" w14:textId="1F3A6F6A" w:rsidR="001F2481" w:rsidRPr="001F2481" w:rsidRDefault="00176844" w:rsidP="00176844">
                            <w:pP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>PRODUCTION WORKER / OPE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03CB7" id="_x0000_s1028" type="#_x0000_t202" style="position:absolute;margin-left:30pt;margin-top:51.75pt;width:475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" filled="f" stroked="f">
                <v:textbox style="mso-fit-shape-to-text:t">
                  <w:txbxContent>
                    <w:p w14:paraId="0C3D8DFB" w14:textId="1F3A6F6A" w:rsidR="001F2481" w:rsidRPr="001F2481" w:rsidRDefault="00176844" w:rsidP="00176844">
                      <w:pP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>PRODUCTION WORKER / OPERA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0333"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</w:t>
      </w:r>
      <w:proofErr w:type="spellStart"/>
      <w:r w:rsidR="000B0333"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>Copywright</w:t>
      </w:r>
      <w:proofErr w:type="spellEnd"/>
      <w:r w:rsidR="000B0333"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by </w:t>
      </w:r>
      <w:proofErr w:type="spellStart"/>
      <w:r w:rsidR="000B0333"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>ResumeViking</w:t>
      </w:r>
      <w:proofErr w:type="spellEnd"/>
      <w:r w:rsidR="000B0333"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2022                     </w:t>
      </w:r>
      <w:hyperlink r:id="rId6" w:history="1">
        <w:r w:rsidR="000B0333" w:rsidRPr="000B0333">
          <w:rPr>
            <w:rStyle w:val="Hipervnculo"/>
            <w:rFonts w:ascii="Arial" w:hAnsi="Arial" w:cs="Arial"/>
            <w:color w:val="000000"/>
            <w:u w:val="none"/>
            <w:lang w:eastAsia="hi-IN" w:bidi="hi-IN"/>
          </w:rPr>
          <w:t>60 Word Templates</w:t>
        </w:r>
      </w:hyperlink>
      <w:r w:rsidR="000B0333" w:rsidRPr="000B0333">
        <w:rPr>
          <w:rFonts w:ascii="Arial" w:hAnsi="Arial" w:cs="Arial"/>
          <w:color w:val="000000"/>
        </w:rPr>
        <w:t xml:space="preserve">                        </w:t>
      </w:r>
      <w:hyperlink r:id="rId7" w:history="1">
        <w:r w:rsidR="000B0333" w:rsidRPr="000B0333">
          <w:rPr>
            <w:rStyle w:val="Hipervnculo"/>
            <w:rFonts w:ascii="Arial" w:eastAsia="Tahoma" w:hAnsi="Arial" w:cs="Arial"/>
            <w:color w:val="000000"/>
            <w:u w:val="none"/>
            <w:lang w:eastAsia="hi-IN" w:bidi="hi-IN"/>
          </w:rPr>
          <w:t>Resume Tool</w:t>
        </w:r>
      </w:hyperlink>
    </w:p>
    <w:p w14:paraId="48D58355" w14:textId="02A4D94D" w:rsidR="00BB7E39" w:rsidRDefault="000B0333" w:rsidP="000B033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1C215B" wp14:editId="6F0C797F">
                <wp:simplePos x="0" y="0"/>
                <wp:positionH relativeFrom="margin">
                  <wp:posOffset>3518535</wp:posOffset>
                </wp:positionH>
                <wp:positionV relativeFrom="paragraph">
                  <wp:posOffset>6561637</wp:posOffset>
                </wp:positionV>
                <wp:extent cx="3339465" cy="2092325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9465" cy="2092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E30AC" w14:textId="77777777" w:rsidR="00E93C7E" w:rsidRDefault="00E93C7E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62659BFE" wp14:editId="4C9DEC68">
                                  <wp:extent cx="3251200" cy="2124075"/>
                                  <wp:effectExtent l="0" t="0" r="0" b="0"/>
                                  <wp:docPr id="21" name="Chart 4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215B" id="_x0000_s1029" type="#_x0000_t202" style="position:absolute;margin-left:277.05pt;margin-top:516.65pt;width:262.95pt;height:164.7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" filled="f" stroked="f">
                <v:textbox>
                  <w:txbxContent>
                    <w:p w14:paraId="05DE30AC" w14:textId="77777777" w:rsidR="00E93C7E" w:rsidRDefault="00E93C7E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62659BFE" wp14:editId="4C9DEC68">
                            <wp:extent cx="3251200" cy="2124075"/>
                            <wp:effectExtent l="0" t="0" r="0" b="0"/>
                            <wp:docPr id="21" name="Chart 4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8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1B79C7" wp14:editId="0FB0D554">
                <wp:simplePos x="0" y="0"/>
                <wp:positionH relativeFrom="margin">
                  <wp:posOffset>1699895</wp:posOffset>
                </wp:positionH>
                <wp:positionV relativeFrom="paragraph">
                  <wp:posOffset>7601730</wp:posOffset>
                </wp:positionV>
                <wp:extent cx="1149985" cy="90424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D5B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</w:t>
                            </w:r>
                            <w:r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2</w:t>
                            </w:r>
                          </w:p>
                          <w:p w14:paraId="2E85CFF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5E887A24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4C2AC7E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79C7" id="_x0000_s1030" type="#_x0000_t202" style="position:absolute;margin-left:133.85pt;margin-top:598.55pt;width:90.55pt;height:71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" filled="f" stroked="f">
                <v:textbox>
                  <w:txbxContent>
                    <w:p w14:paraId="440FD5B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</w:t>
                      </w:r>
                      <w:r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2</w:t>
                      </w:r>
                    </w:p>
                    <w:p w14:paraId="2E85CFFA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5E887A24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4C2AC7E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A5C26F" wp14:editId="4C4E10A8">
                <wp:simplePos x="0" y="0"/>
                <wp:positionH relativeFrom="margin">
                  <wp:posOffset>266065</wp:posOffset>
                </wp:positionH>
                <wp:positionV relativeFrom="paragraph">
                  <wp:posOffset>7629035</wp:posOffset>
                </wp:positionV>
                <wp:extent cx="1149985" cy="90424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FFD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1</w:t>
                            </w:r>
                          </w:p>
                          <w:p w14:paraId="631014ED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7AFFB3EB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EA626D2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5C26F" id="_x0000_s1031" type="#_x0000_t202" style="position:absolute;margin-left:20.95pt;margin-top:600.7pt;width:90.55pt;height:71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" filled="f" stroked="f">
                <v:textbox>
                  <w:txbxContent>
                    <w:p w14:paraId="359CFFDA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1</w:t>
                      </w:r>
                    </w:p>
                    <w:p w14:paraId="631014ED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7AFFB3EB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EA626D2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E097F4" wp14:editId="7D03CA0C">
                <wp:simplePos x="0" y="0"/>
                <wp:positionH relativeFrom="margin">
                  <wp:posOffset>781685</wp:posOffset>
                </wp:positionH>
                <wp:positionV relativeFrom="paragraph">
                  <wp:posOffset>8292628</wp:posOffset>
                </wp:positionV>
                <wp:extent cx="1584960" cy="361315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30C27" w14:textId="77777777" w:rsidR="001F2481" w:rsidRPr="005F4C99" w:rsidRDefault="001F2481" w:rsidP="001F2481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097F4" id="Text Box 10" o:spid="_x0000_s1032" type="#_x0000_t202" style="position:absolute;margin-left:61.55pt;margin-top:652.95pt;width:124.8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" filled="f" stroked="f">
                <v:textbox>
                  <w:txbxContent>
                    <w:p w14:paraId="23230C27" w14:textId="77777777" w:rsidR="001F2481" w:rsidRPr="005F4C99" w:rsidRDefault="001F2481" w:rsidP="001F2481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REFER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9E397" wp14:editId="3FC9584C">
                <wp:simplePos x="0" y="0"/>
                <wp:positionH relativeFrom="margin">
                  <wp:posOffset>880745</wp:posOffset>
                </wp:positionH>
                <wp:positionV relativeFrom="paragraph">
                  <wp:posOffset>6353012</wp:posOffset>
                </wp:positionV>
                <wp:extent cx="1292225" cy="36131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FDBA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9E397" id="Text Box 4" o:spid="_x0000_s1033" type="#_x0000_t202" style="position:absolute;margin-left:69.35pt;margin-top:500.25pt;width:101.75pt;height:28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" filled="f" stroked="f">
                <v:textbox>
                  <w:txbxContent>
                    <w:p w14:paraId="2AEFDBA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9CBECF" wp14:editId="57445D30">
                <wp:simplePos x="0" y="0"/>
                <wp:positionH relativeFrom="margin">
                  <wp:posOffset>276225</wp:posOffset>
                </wp:positionH>
                <wp:positionV relativeFrom="paragraph">
                  <wp:posOffset>4872518</wp:posOffset>
                </wp:positionV>
                <wp:extent cx="2509520" cy="14097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09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8E2D" w14:textId="0461ABD1" w:rsidR="005F4C99" w:rsidRPr="005F4C99" w:rsidRDefault="00176844" w:rsidP="005F4C99">
                            <w:pPr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</w:pPr>
                            <w:r w:rsidRPr="00176844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Safety conscious and detail orientated Production Worker/Operator with six years of experience injection </w:t>
                            </w:r>
                            <w:proofErr w:type="spellStart"/>
                            <w:r w:rsidRPr="00176844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molding</w:t>
                            </w:r>
                            <w:proofErr w:type="spellEnd"/>
                            <w:r w:rsidRPr="00176844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 and extrusion (plastics) manufacturing processes in highly regulated environments</w:t>
                            </w:r>
                            <w:r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CBECF" id="_x0000_s1034" type="#_x0000_t202" style="position:absolute;margin-left:21.75pt;margin-top:383.65pt;width:197.6pt;height:11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" filled="f" stroked="f">
                <v:textbox>
                  <w:txbxContent>
                    <w:p w14:paraId="75228E2D" w14:textId="0461ABD1" w:rsidR="005F4C99" w:rsidRPr="005F4C99" w:rsidRDefault="00176844" w:rsidP="005F4C99">
                      <w:pPr>
                        <w:jc w:val="center"/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</w:pPr>
                      <w:r w:rsidRPr="00176844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Safety conscious and detail orientated Production Worker/Operator with six years of experience injection </w:t>
                      </w:r>
                      <w:proofErr w:type="spellStart"/>
                      <w:r w:rsidRPr="00176844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molding</w:t>
                      </w:r>
                      <w:proofErr w:type="spellEnd"/>
                      <w:r w:rsidRPr="00176844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 and extrusion (plastics) manufacturing processes in highly regulated environments</w:t>
                      </w:r>
                      <w:r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24F12E" wp14:editId="358B58FF">
                <wp:simplePos x="0" y="0"/>
                <wp:positionH relativeFrom="margin">
                  <wp:posOffset>877570</wp:posOffset>
                </wp:positionH>
                <wp:positionV relativeFrom="paragraph">
                  <wp:posOffset>4556270</wp:posOffset>
                </wp:positionV>
                <wp:extent cx="1292225" cy="36131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837B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5F4C99"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4F12E" id="Text Box 3" o:spid="_x0000_s1035" type="#_x0000_t202" style="position:absolute;margin-left:69.1pt;margin-top:358.75pt;width:101.75pt;height:28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" filled="f" stroked="f">
                <v:textbox>
                  <w:txbxContent>
                    <w:p w14:paraId="4C6837B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 w:rsidRPr="005F4C99"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56173F" wp14:editId="093119F2">
                <wp:simplePos x="0" y="0"/>
                <wp:positionH relativeFrom="column">
                  <wp:posOffset>303291</wp:posOffset>
                </wp:positionH>
                <wp:positionV relativeFrom="paragraph">
                  <wp:posOffset>6624685</wp:posOffset>
                </wp:positionV>
                <wp:extent cx="2440305" cy="1049378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10493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6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103"/>
                            </w:tblGrid>
                            <w:tr w:rsidR="001F2481" w:rsidRPr="001F2481" w14:paraId="647D5808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D90C359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7953333C" wp14:editId="07E1709F">
                                        <wp:extent cx="186095" cy="186095"/>
                                        <wp:effectExtent l="0" t="0" r="4445" b="4445"/>
                                        <wp:docPr id="22" name="Graphic 2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55A2E02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0B0333" w:rsidRPr="000B0333" w14:paraId="40798E60" w14:textId="77777777" w:rsidTr="00996D4A">
                              <w:trPr>
                                <w:trHeight w:val="567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37A72963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6EAA45EC" wp14:editId="1549577D">
                                        <wp:extent cx="198602" cy="198602"/>
                                        <wp:effectExtent l="0" t="0" r="0" b="0"/>
                                        <wp:docPr id="23" name="Graphic 28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22EB85D2" w14:textId="4F9CE804" w:rsidR="001F2481" w:rsidRPr="000B0333" w:rsidRDefault="002905A5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hyperlink r:id="rId13" w:history="1">
                                    <w:r w:rsidR="000B0333" w:rsidRPr="000B0333">
                                      <w:rPr>
                                        <w:rStyle w:val="Hipervnculo"/>
                                        <w:rFonts w:ascii="Oswald" w:hAnsi="Oswald"/>
                                        <w:color w:val="FFFFFF" w:themeColor="background1"/>
                                        <w:spacing w:val="20"/>
                                        <w:sz w:val="18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</w:tr>
                            <w:tr w:rsidR="001F2481" w:rsidRPr="001F2481" w14:paraId="0E9F6B15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257BE7D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39AE077D" wp14:editId="64621F46">
                                        <wp:extent cx="231221" cy="231221"/>
                                        <wp:effectExtent l="0" t="0" r="0" b="0"/>
                                        <wp:docPr id="24" name="Graphic 29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4B336B1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123 Anywhere Street, Any City</w:t>
                                  </w:r>
                                </w:p>
                              </w:tc>
                            </w:tr>
                          </w:tbl>
                          <w:p w14:paraId="14DBBA6E" w14:textId="77777777" w:rsidR="005F4C99" w:rsidRPr="005F4C99" w:rsidRDefault="005F4C99">
                            <w:pPr>
                              <w:rPr>
                                <w:color w:val="E7E6E6" w:themeColor="background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6173F" id="Text Box 8" o:spid="_x0000_s1036" type="#_x0000_t202" style="position:absolute;margin-left:23.9pt;margin-top:521.65pt;width:192.15pt;height:82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6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103"/>
                      </w:tblGrid>
                      <w:tr w:rsidR="001F2481" w:rsidRPr="001F2481" w14:paraId="647D5808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D90C359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7953333C" wp14:editId="07E1709F">
                                  <wp:extent cx="186095" cy="186095"/>
                                  <wp:effectExtent l="0" t="0" r="4445" b="4445"/>
                                  <wp:docPr id="22" name="Graphic 2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55A2E02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(123) 456 7890</w:t>
                            </w:r>
                          </w:p>
                        </w:tc>
                      </w:tr>
                      <w:tr w:rsidR="000B0333" w:rsidRPr="000B0333" w14:paraId="40798E60" w14:textId="77777777" w:rsidTr="00996D4A">
                        <w:trPr>
                          <w:trHeight w:val="567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37A72963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6EAA45EC" wp14:editId="1549577D">
                                  <wp:extent cx="198602" cy="198602"/>
                                  <wp:effectExtent l="0" t="0" r="0" b="0"/>
                                  <wp:docPr id="23" name="Graphic 28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22EB85D2" w14:textId="4F9CE804" w:rsidR="001F2481" w:rsidRPr="000B0333" w:rsidRDefault="002905A5" w:rsidP="001F2481">
                            <w:pPr>
                              <w:suppressOverlap/>
                              <w:jc w:val="right"/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hyperlink r:id="rId16" w:history="1">
                              <w:r w:rsidR="000B0333" w:rsidRPr="000B0333">
                                <w:rPr>
                                  <w:rStyle w:val="Hipervnculo"/>
                                  <w:rFonts w:ascii="Oswald" w:hAnsi="Oswald"/>
                                  <w:color w:val="FFFFFF" w:themeColor="background1"/>
                                  <w:spacing w:val="20"/>
                                  <w:sz w:val="18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</w:tr>
                      <w:tr w:rsidR="001F2481" w:rsidRPr="001F2481" w14:paraId="0E9F6B15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257BE7D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39AE077D" wp14:editId="64621F46">
                                  <wp:extent cx="231221" cy="231221"/>
                                  <wp:effectExtent l="0" t="0" r="0" b="0"/>
                                  <wp:docPr id="24" name="Graphic 29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4B336B1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123 Anywhere Street, Any City</w:t>
                            </w:r>
                          </w:p>
                        </w:tc>
                      </w:tr>
                    </w:tbl>
                    <w:p w14:paraId="14DBBA6E" w14:textId="77777777" w:rsidR="005F4C99" w:rsidRPr="005F4C99" w:rsidRDefault="005F4C99">
                      <w:pPr>
                        <w:rPr>
                          <w:color w:val="E7E6E6" w:themeColor="background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9B0A62" wp14:editId="52EA2EBD">
                <wp:simplePos x="0" y="0"/>
                <wp:positionH relativeFrom="margin">
                  <wp:posOffset>3261995</wp:posOffset>
                </wp:positionH>
                <wp:positionV relativeFrom="paragraph">
                  <wp:posOffset>1753235</wp:posOffset>
                </wp:positionV>
                <wp:extent cx="3383915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FA4DB" w14:textId="182938A1" w:rsidR="001F2481" w:rsidRPr="001F2481" w:rsidRDefault="00176844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PRODUCT</w:t>
                            </w:r>
                            <w:r w:rsidR="0085749D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ION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WORKER/OPERATOR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- AOL</w:t>
                            </w:r>
                          </w:p>
                          <w:p w14:paraId="1EB4173D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7DEC430B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7969CC3" w14:textId="77777777" w:rsidR="00176844" w:rsidRPr="00176844" w:rsidRDefault="00176844" w:rsidP="0017684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7684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●</w:t>
                            </w:r>
                            <w:r w:rsidRPr="0017684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Assist supervisors in auditing workstations to ensure SOPS are being followed.</w:t>
                            </w:r>
                          </w:p>
                          <w:p w14:paraId="6BD4EC90" w14:textId="2808A79A" w:rsidR="001F2481" w:rsidRPr="00BD04D9" w:rsidRDefault="00176844" w:rsidP="0017684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7684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●</w:t>
                            </w:r>
                            <w:r w:rsidRPr="0017684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Oversee the daily department production activities and facilitate departmental workfl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9B0A62" id="_x0000_s1037" type="#_x0000_t202" style="position:absolute;margin-left:256.85pt;margin-top:138.05pt;width:266.4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" filled="f" stroked="f">
                <v:textbox style="mso-fit-shape-to-text:t">
                  <w:txbxContent>
                    <w:p w14:paraId="218FA4DB" w14:textId="182938A1" w:rsidR="001F2481" w:rsidRPr="001F2481" w:rsidRDefault="00176844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PRODUCT</w:t>
                      </w:r>
                      <w:r w:rsidR="0085749D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ION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WORKER/OPERATOR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- AOL</w:t>
                      </w:r>
                    </w:p>
                    <w:p w14:paraId="1EB4173D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7DEC430B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7969CC3" w14:textId="77777777" w:rsidR="00176844" w:rsidRPr="00176844" w:rsidRDefault="00176844" w:rsidP="0017684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17684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>●</w:t>
                      </w:r>
                      <w:r w:rsidRPr="0017684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ab/>
                        <w:t>Assist supervisors in auditing workstations to ensure SOPS are being followed.</w:t>
                      </w:r>
                    </w:p>
                    <w:p w14:paraId="6BD4EC90" w14:textId="2808A79A" w:rsidR="001F2481" w:rsidRPr="00BD04D9" w:rsidRDefault="00176844" w:rsidP="0017684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17684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>●</w:t>
                      </w:r>
                      <w:r w:rsidRPr="0017684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ab/>
                        <w:t>Oversee the daily department production activities and facilitate departmental workflow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D0FDA07" wp14:editId="0620460D">
                <wp:simplePos x="0" y="0"/>
                <wp:positionH relativeFrom="margin">
                  <wp:posOffset>3261995</wp:posOffset>
                </wp:positionH>
                <wp:positionV relativeFrom="paragraph">
                  <wp:posOffset>3271422</wp:posOffset>
                </wp:positionV>
                <wp:extent cx="338391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E0D24" w14:textId="1F337230" w:rsidR="001F2481" w:rsidRPr="001F2481" w:rsidRDefault="00176844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PRODUCTION WORKER / OPERATOR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- APPLE</w:t>
                            </w:r>
                          </w:p>
                          <w:p w14:paraId="7E4AC257" w14:textId="3C206A20" w:rsid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4294157B" w14:textId="77777777" w:rsidR="00176844" w:rsidRPr="001F2481" w:rsidRDefault="00176844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7022B51" w14:textId="77777777" w:rsidR="00176844" w:rsidRPr="00176844" w:rsidRDefault="00176844" w:rsidP="00176844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76844">
                              <w:rPr>
                                <w:rFonts w:ascii="Oswald Regular" w:hAnsi="Oswald Regular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●</w:t>
                            </w:r>
                            <w:r w:rsidRPr="00176844">
                              <w:rPr>
                                <w:rFonts w:ascii="Oswald Regular" w:hAnsi="Oswald Regular" w:hint="eastAsia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Take adjustments to manage the ink distribution.</w:t>
                            </w:r>
                          </w:p>
                          <w:p w14:paraId="69449AFD" w14:textId="77777777" w:rsidR="00176844" w:rsidRPr="00176844" w:rsidRDefault="00176844" w:rsidP="00176844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76844">
                              <w:rPr>
                                <w:rFonts w:ascii="Oswald Regular" w:hAnsi="Oswald Regular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●</w:t>
                            </w:r>
                            <w:r w:rsidRPr="00176844">
                              <w:rPr>
                                <w:rFonts w:ascii="Oswald Regular" w:hAnsi="Oswald Regular" w:hint="eastAsia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Make recommendations and assist in designing and manufacturing racks and fixtures used in painting processes in addition to areas for improvement.</w:t>
                            </w:r>
                          </w:p>
                          <w:p w14:paraId="150E8084" w14:textId="07FAD094" w:rsidR="001F2481" w:rsidRPr="001F2481" w:rsidRDefault="00176844" w:rsidP="00176844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76844">
                              <w:rPr>
                                <w:rFonts w:ascii="Oswald Regular" w:hAnsi="Oswald Regular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●</w:t>
                            </w:r>
                            <w:r w:rsidRPr="00176844">
                              <w:rPr>
                                <w:rFonts w:ascii="Oswald Regular" w:hAnsi="Oswald Regular" w:hint="eastAsia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Assist with rework on assemblies and/or systems as a result of testing.</w:t>
                            </w:r>
                          </w:p>
                          <w:p w14:paraId="008056AF" w14:textId="0A6F6E9B" w:rsidR="00F01248" w:rsidRPr="001F2481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0FDA07" id="_x0000_s1038" type="#_x0000_t202" style="position:absolute;margin-left:256.85pt;margin-top:257.6pt;width:266.45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" filled="f" stroked="f">
                <v:textbox style="mso-fit-shape-to-text:t">
                  <w:txbxContent>
                    <w:p w14:paraId="05FE0D24" w14:textId="1F337230" w:rsidR="001F2481" w:rsidRPr="001F2481" w:rsidRDefault="00176844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PRODUCTION WORKER / OPERATOR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- APPLE</w:t>
                      </w:r>
                    </w:p>
                    <w:p w14:paraId="7E4AC257" w14:textId="3C206A20" w:rsid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4294157B" w14:textId="77777777" w:rsidR="00176844" w:rsidRPr="001F2481" w:rsidRDefault="00176844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7022B51" w14:textId="77777777" w:rsidR="00176844" w:rsidRPr="00176844" w:rsidRDefault="00176844" w:rsidP="00176844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76844">
                        <w:rPr>
                          <w:rFonts w:ascii="Oswald Regular" w:hAnsi="Oswald Regular" w:hint="eastAsia"/>
                          <w:color w:val="000000" w:themeColor="text1"/>
                          <w:sz w:val="24"/>
                          <w:szCs w:val="24"/>
                        </w:rPr>
                        <w:t>●</w:t>
                      </w:r>
                      <w:r w:rsidRPr="00176844">
                        <w:rPr>
                          <w:rFonts w:ascii="Oswald Regular" w:hAnsi="Oswald Regular" w:hint="eastAsia"/>
                          <w:color w:val="000000" w:themeColor="text1"/>
                          <w:sz w:val="24"/>
                          <w:szCs w:val="24"/>
                        </w:rPr>
                        <w:tab/>
                        <w:t>Take adjustments to manage the ink distribution.</w:t>
                      </w:r>
                    </w:p>
                    <w:p w14:paraId="69449AFD" w14:textId="77777777" w:rsidR="00176844" w:rsidRPr="00176844" w:rsidRDefault="00176844" w:rsidP="00176844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76844">
                        <w:rPr>
                          <w:rFonts w:ascii="Oswald Regular" w:hAnsi="Oswald Regular" w:hint="eastAsia"/>
                          <w:color w:val="000000" w:themeColor="text1"/>
                          <w:sz w:val="24"/>
                          <w:szCs w:val="24"/>
                        </w:rPr>
                        <w:t>●</w:t>
                      </w:r>
                      <w:r w:rsidRPr="00176844">
                        <w:rPr>
                          <w:rFonts w:ascii="Oswald Regular" w:hAnsi="Oswald Regular" w:hint="eastAsia"/>
                          <w:color w:val="000000" w:themeColor="text1"/>
                          <w:sz w:val="24"/>
                          <w:szCs w:val="24"/>
                        </w:rPr>
                        <w:tab/>
                        <w:t>Make recommendations and assist in designing and manufacturing racks and fixtures used in painting processes in addition to areas for improvement.</w:t>
                      </w:r>
                    </w:p>
                    <w:p w14:paraId="150E8084" w14:textId="07FAD094" w:rsidR="001F2481" w:rsidRPr="001F2481" w:rsidRDefault="00176844" w:rsidP="00176844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76844">
                        <w:rPr>
                          <w:rFonts w:ascii="Oswald Regular" w:hAnsi="Oswald Regular" w:hint="eastAsia"/>
                          <w:color w:val="000000" w:themeColor="text1"/>
                          <w:sz w:val="24"/>
                          <w:szCs w:val="24"/>
                        </w:rPr>
                        <w:t>●</w:t>
                      </w:r>
                      <w:r w:rsidRPr="00176844">
                        <w:rPr>
                          <w:rFonts w:ascii="Oswald Regular" w:hAnsi="Oswald Regular" w:hint="eastAsia"/>
                          <w:color w:val="000000" w:themeColor="text1"/>
                          <w:sz w:val="24"/>
                          <w:szCs w:val="24"/>
                        </w:rPr>
                        <w:tab/>
                        <w:t>Assist with rework on assemblies and/or systems as a result of testing.</w:t>
                      </w:r>
                    </w:p>
                    <w:p w14:paraId="008056AF" w14:textId="0A6F6E9B" w:rsidR="00F01248" w:rsidRPr="001F2481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9630C89" wp14:editId="57E49A64">
                <wp:simplePos x="0" y="0"/>
                <wp:positionH relativeFrom="margin">
                  <wp:posOffset>3232150</wp:posOffset>
                </wp:positionH>
                <wp:positionV relativeFrom="paragraph">
                  <wp:posOffset>5281393</wp:posOffset>
                </wp:positionV>
                <wp:extent cx="3413760" cy="361315"/>
                <wp:effectExtent l="0" t="0" r="0" b="63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56F8F" w14:textId="77777777" w:rsidR="001F2481" w:rsidRPr="001F2481" w:rsidRDefault="00E93C7E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ACADE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30C89" id="Text Box 15" o:spid="_x0000_s1039" type="#_x0000_t202" style="position:absolute;margin-left:254.5pt;margin-top:415.85pt;width:268.8pt;height:28.4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" filled="f" stroked="f">
                <v:textbox>
                  <w:txbxContent>
                    <w:p w14:paraId="59E56F8F" w14:textId="77777777" w:rsidR="001F2481" w:rsidRPr="001F2481" w:rsidRDefault="00E93C7E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ACADEM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03D820" wp14:editId="46872FBF">
                <wp:simplePos x="0" y="0"/>
                <wp:positionH relativeFrom="margin">
                  <wp:align>right</wp:align>
                </wp:positionH>
                <wp:positionV relativeFrom="paragraph">
                  <wp:posOffset>7316422</wp:posOffset>
                </wp:positionV>
                <wp:extent cx="3413760" cy="361315"/>
                <wp:effectExtent l="0" t="0" r="0" b="63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02403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HIGHLIGHTED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D820" id="Text Box 18" o:spid="_x0000_s1040" type="#_x0000_t202" style="position:absolute;margin-left:217.6pt;margin-top:576.1pt;width:268.8pt;height:28.4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" filled="f" stroked="f">
                <v:textbox>
                  <w:txbxContent>
                    <w:p w14:paraId="56B02403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HIGHLIGHTED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B3F906C" wp14:editId="60945780">
                <wp:simplePos x="0" y="0"/>
                <wp:positionH relativeFrom="margin">
                  <wp:align>right</wp:align>
                </wp:positionH>
                <wp:positionV relativeFrom="paragraph">
                  <wp:posOffset>1290320</wp:posOffset>
                </wp:positionV>
                <wp:extent cx="3413760" cy="361315"/>
                <wp:effectExtent l="0" t="0" r="0" b="63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54974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PROFESS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F906C" id="Text Box 13" o:spid="_x0000_s1041" type="#_x0000_t202" style="position:absolute;margin-left:217.6pt;margin-top:101.6pt;width:268.8pt;height:28.4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" filled="f" stroked="f">
                <v:textbox>
                  <w:txbxContent>
                    <w:p w14:paraId="5E054974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PROFESS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EDA24A" wp14:editId="627E0190">
                <wp:simplePos x="0" y="0"/>
                <wp:positionH relativeFrom="margin">
                  <wp:align>center</wp:align>
                </wp:positionH>
                <wp:positionV relativeFrom="paragraph">
                  <wp:posOffset>179767</wp:posOffset>
                </wp:positionV>
                <wp:extent cx="58889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8CB5E" w14:textId="77777777" w:rsidR="005F4C99" w:rsidRPr="001F2481" w:rsidRDefault="005F4C99" w:rsidP="005F4C99">
                            <w:pPr>
                              <w:jc w:val="center"/>
                              <w:rPr>
                                <w:rFonts w:ascii="Oswald BOLD" w:hAnsi="Oswald BOLD" w:hint="eastAsia"/>
                                <w:color w:val="312C4A"/>
                                <w:spacing w:val="200"/>
                                <w:sz w:val="52"/>
                              </w:rPr>
                            </w:pPr>
                            <w:r w:rsidRPr="001F2481"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>BENJAMIN GR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DA24A" id="_x0000_s1042" type="#_x0000_t202" style="position:absolute;margin-left:0;margin-top:14.15pt;width:463.7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" filled="f" stroked="f">
                <v:textbox style="mso-fit-shape-to-text:t">
                  <w:txbxContent>
                    <w:p w14:paraId="2248CB5E" w14:textId="77777777" w:rsidR="005F4C99" w:rsidRPr="001F2481" w:rsidRDefault="005F4C99" w:rsidP="005F4C99">
                      <w:pPr>
                        <w:jc w:val="center"/>
                        <w:rPr>
                          <w:rFonts w:ascii="Oswald BOLD" w:hAnsi="Oswald BOLD" w:hint="eastAsia"/>
                          <w:color w:val="312C4A"/>
                          <w:spacing w:val="200"/>
                          <w:sz w:val="52"/>
                        </w:rPr>
                      </w:pPr>
                      <w:r w:rsidRPr="001F2481"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>BENJAMIN GRO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C0871" wp14:editId="7F2A197F">
                <wp:simplePos x="0" y="0"/>
                <wp:positionH relativeFrom="column">
                  <wp:posOffset>76200</wp:posOffset>
                </wp:positionH>
                <wp:positionV relativeFrom="paragraph">
                  <wp:posOffset>1307465</wp:posOffset>
                </wp:positionV>
                <wp:extent cx="2904490" cy="88868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490" cy="8886825"/>
                        </a:xfrm>
                        <a:prstGeom prst="rect">
                          <a:avLst/>
                        </a:prstGeom>
                        <a:solidFill>
                          <a:srgbClr val="312C4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ED519" id="Rectangle 1" o:spid="_x0000_s1026" style="position:absolute;margin-left:6pt;margin-top:102.95pt;width:228.7pt;height:69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" fillcolor="#312c4a" stroked="f" strokeweight="1pt"/>
            </w:pict>
          </mc:Fallback>
        </mc:AlternateContent>
      </w:r>
      <w:r w:rsidR="005F4C9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9AA5D58" wp14:editId="17CBFC53">
                <wp:simplePos x="0" y="0"/>
                <wp:positionH relativeFrom="margin">
                  <wp:posOffset>350520</wp:posOffset>
                </wp:positionH>
                <wp:positionV relativeFrom="paragraph">
                  <wp:posOffset>1562735</wp:posOffset>
                </wp:positionV>
                <wp:extent cx="2391410" cy="3008630"/>
                <wp:effectExtent l="0" t="0" r="0" b="12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300863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308" w14:textId="77777777" w:rsidR="005F4C99" w:rsidRDefault="005F4C99" w:rsidP="005F4C9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56AA9B" wp14:editId="4EDBBE8B">
                                  <wp:extent cx="2122857" cy="2830476"/>
                                  <wp:effectExtent l="0" t="0" r="0" b="8255"/>
                                  <wp:docPr id="2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rofpic2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8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colorTemperature colorTemp="47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521" t="14184" r="1660" b="5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5619" cy="29141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 cap="flat" cmpd="sng" algn="ctr">
                                            <a:noFill/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A5D58" id="_x0000_s1043" type="#_x0000_t202" style="position:absolute;margin-left:27.6pt;margin-top:123.05pt;width:188.3pt;height:236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" filled="f" stroked="f" strokeweight=".25pt">
                <v:textbox>
                  <w:txbxContent>
                    <w:p w14:paraId="17799308" w14:textId="77777777" w:rsidR="005F4C99" w:rsidRDefault="005F4C99" w:rsidP="005F4C9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56AA9B" wp14:editId="4EDBBE8B">
                            <wp:extent cx="2122857" cy="2830476"/>
                            <wp:effectExtent l="0" t="0" r="0" b="8255"/>
                            <wp:docPr id="2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rofpic2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8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colorTemperature colorTemp="47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521" t="14184" r="1660" b="5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85619" cy="2914158"/>
                                    </a:xfrm>
                                    <a:prstGeom prst="rect">
                                      <a:avLst/>
                                    </a:prstGeom>
                                    <a:ln w="6350" cap="flat" cmpd="sng" algn="ctr">
                                      <a:noFill/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0B0333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F3227" w14:textId="77777777" w:rsidR="002905A5" w:rsidRDefault="002905A5" w:rsidP="00BD04D9">
      <w:pPr>
        <w:spacing w:after="0" w:line="240" w:lineRule="auto"/>
      </w:pPr>
      <w:r>
        <w:separator/>
      </w:r>
    </w:p>
  </w:endnote>
  <w:endnote w:type="continuationSeparator" w:id="0">
    <w:p w14:paraId="7E3A18E1" w14:textId="77777777" w:rsidR="002905A5" w:rsidRDefault="002905A5" w:rsidP="00BD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Oswald Light">
    <w:panose1 w:val="00000400000000000000"/>
    <w:charset w:val="4D"/>
    <w:family w:val="auto"/>
    <w:pitch w:val="variable"/>
    <w:sig w:usb0="2000020F" w:usb1="00000000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Oswald Heavy">
    <w:altName w:val="Arial Narrow"/>
    <w:panose1 w:val="020B0604020202020204"/>
    <w:charset w:val="00"/>
    <w:family w:val="roman"/>
    <w:notTrueType/>
    <w:pitch w:val="default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  <w:font w:name="Oswald BOLD">
    <w:altName w:val="Arial Narrow"/>
    <w:panose1 w:val="020B0604020202020204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33A90" w14:textId="77777777" w:rsidR="000B0333" w:rsidRDefault="000B033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5697" w14:textId="77777777" w:rsidR="00BD04D9" w:rsidRDefault="00BD04D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6AD14" w14:textId="77777777" w:rsidR="000B0333" w:rsidRDefault="000B033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E3647" w14:textId="77777777" w:rsidR="002905A5" w:rsidRDefault="002905A5" w:rsidP="00BD04D9">
      <w:pPr>
        <w:spacing w:after="0" w:line="240" w:lineRule="auto"/>
      </w:pPr>
      <w:r>
        <w:separator/>
      </w:r>
    </w:p>
  </w:footnote>
  <w:footnote w:type="continuationSeparator" w:id="0">
    <w:p w14:paraId="6164556B" w14:textId="77777777" w:rsidR="002905A5" w:rsidRDefault="002905A5" w:rsidP="00BD0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A9DDE" w14:textId="77777777" w:rsidR="000B0333" w:rsidRDefault="000B033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DC1A3" w14:textId="77777777" w:rsidR="000B0333" w:rsidRDefault="000B033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EC447" w14:textId="77777777" w:rsidR="000B0333" w:rsidRDefault="000B0333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I1szQyNzIBMpV0lIJTi4sz8/NACoxqAWBIIF8sAAAA"/>
  </w:docVars>
  <w:rsids>
    <w:rsidRoot w:val="005F4C99"/>
    <w:rsid w:val="000B0333"/>
    <w:rsid w:val="00176844"/>
    <w:rsid w:val="001F2481"/>
    <w:rsid w:val="002905A5"/>
    <w:rsid w:val="003B178D"/>
    <w:rsid w:val="004A4618"/>
    <w:rsid w:val="005F4C99"/>
    <w:rsid w:val="007C4885"/>
    <w:rsid w:val="00854DD6"/>
    <w:rsid w:val="0085749D"/>
    <w:rsid w:val="008F6739"/>
    <w:rsid w:val="009E4179"/>
    <w:rsid w:val="00BB7E39"/>
    <w:rsid w:val="00BD04D9"/>
    <w:rsid w:val="00CB42E4"/>
    <w:rsid w:val="00E645B4"/>
    <w:rsid w:val="00E93C7E"/>
    <w:rsid w:val="00F0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3F7326"/>
  <w15:chartTrackingRefBased/>
  <w15:docId w15:val="{11FD7D37-0F9C-4166-9B46-276E00DD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F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4C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1F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D04D9"/>
  </w:style>
  <w:style w:type="paragraph" w:styleId="Piedepgina">
    <w:name w:val="footer"/>
    <w:basedOn w:val="Normal"/>
    <w:link w:val="Piedepgina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D04D9"/>
  </w:style>
  <w:style w:type="character" w:styleId="Hipervnculo">
    <w:name w:val="Hyperlink"/>
    <w:basedOn w:val="Fuentedeprrafopredeter"/>
    <w:unhideWhenUsed/>
    <w:rsid w:val="008F67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F6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resumeviking.com/templates/word/" TargetMode="External"/><Relationship Id="rId18" Type="http://schemas.microsoft.com/office/2007/relationships/hdphoto" Target="media/hdphoto1.wdp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4.sv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resumeviking.com/templates/word/" TargetMode="External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6.svg"/><Relationship Id="rId23" Type="http://schemas.openxmlformats.org/officeDocument/2006/relationships/header" Target="header3.xml"/><Relationship Id="rId10" Type="http://schemas.openxmlformats.org/officeDocument/2006/relationships/image" Target="media/image2.sv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22440944882E-2"/>
          <c:y val="0.10031849157868719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Ops</c:v>
                </c:pt>
                <c:pt idx="1">
                  <c:v>Reports</c:v>
                </c:pt>
                <c:pt idx="2">
                  <c:v>Assembly</c:v>
                </c:pt>
                <c:pt idx="3">
                  <c:v>Pack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5</cp:revision>
  <dcterms:created xsi:type="dcterms:W3CDTF">2021-02-01T08:24:00Z</dcterms:created>
  <dcterms:modified xsi:type="dcterms:W3CDTF">2022-03-22T11:44:00Z</dcterms:modified>
</cp:coreProperties>
</file>